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06A" w:rsidRPr="00D55219" w:rsidRDefault="009B6D4D" w:rsidP="009B6D4D">
      <w:pPr>
        <w:pStyle w:val="Cabealho"/>
        <w:ind w:left="-567" w:right="-426"/>
        <w:jc w:val="right"/>
        <w:rPr>
          <w:rFonts w:ascii="Courier New" w:hAnsi="Courier New" w:cs="Courier New"/>
          <w:sz w:val="20"/>
          <w:szCs w:val="20"/>
        </w:rPr>
      </w:pPr>
      <w:r w:rsidRPr="00D55219">
        <w:rPr>
          <w:rFonts w:ascii="Courier New" w:hAnsi="Courier New" w:cs="Courier New"/>
          <w:b/>
          <w:sz w:val="20"/>
          <w:szCs w:val="20"/>
        </w:rPr>
        <w:t xml:space="preserve">DATA DO </w:t>
      </w:r>
      <w:proofErr w:type="spellStart"/>
      <w:r w:rsidRPr="00D55219">
        <w:rPr>
          <w:rFonts w:ascii="Courier New" w:hAnsi="Courier New" w:cs="Courier New"/>
          <w:b/>
          <w:sz w:val="20"/>
          <w:szCs w:val="20"/>
        </w:rPr>
        <w:t>PEDIDO:</w:t>
      </w:r>
      <w:sdt>
        <w:sdtPr>
          <w:rPr>
            <w:rFonts w:ascii="Courier New" w:hAnsi="Courier New" w:cs="Courier New"/>
            <w:b/>
            <w:sz w:val="20"/>
            <w:szCs w:val="20"/>
          </w:rPr>
          <w:alias w:val="Data da Solicitação"/>
          <w:tag w:val="Data da Solicitação"/>
          <w:id w:val="59526589"/>
          <w:placeholder>
            <w:docPart w:val="2D606AB8287947C3A26EBA57B89B1F6A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B50E26">
            <w:rPr>
              <w:rStyle w:val="TextodoEspaoReservado"/>
            </w:rPr>
            <w:t>Data</w:t>
          </w:r>
          <w:proofErr w:type="spellEnd"/>
          <w:r w:rsidR="00B50E26" w:rsidRPr="00A641F9">
            <w:rPr>
              <w:rStyle w:val="TextodoEspaoReservado"/>
            </w:rPr>
            <w:t>.</w:t>
          </w:r>
        </w:sdtContent>
      </w:sdt>
    </w:p>
    <w:p w:rsidR="0033206A" w:rsidRPr="00970C20" w:rsidRDefault="0033206A" w:rsidP="0033206A">
      <w:pPr>
        <w:pStyle w:val="Cabealho"/>
        <w:ind w:left="-567" w:right="-426"/>
        <w:jc w:val="center"/>
        <w:outlineLvl w:val="0"/>
        <w:rPr>
          <w:rFonts w:ascii="Courier New" w:hAnsi="Courier New" w:cs="Courier New"/>
          <w:b/>
          <w:sz w:val="24"/>
          <w:szCs w:val="24"/>
        </w:rPr>
      </w:pPr>
      <w:r w:rsidRPr="00970C20">
        <w:rPr>
          <w:rFonts w:ascii="Courier New" w:hAnsi="Courier New" w:cs="Courier New"/>
          <w:b/>
          <w:sz w:val="24"/>
          <w:szCs w:val="24"/>
        </w:rPr>
        <w:t>RECONHECIMENTO DE CRÉDITOS EM DISCIPLINAS</w:t>
      </w:r>
    </w:p>
    <w:p w:rsidR="0033206A" w:rsidRPr="00D55219" w:rsidRDefault="0033206A" w:rsidP="0033206A">
      <w:pPr>
        <w:pStyle w:val="Cabealho"/>
        <w:ind w:left="-567" w:right="-426"/>
        <w:jc w:val="center"/>
        <w:rPr>
          <w:rFonts w:ascii="Courier New" w:hAnsi="Courier New" w:cs="Courier New"/>
          <w:sz w:val="20"/>
          <w:szCs w:val="20"/>
        </w:rPr>
      </w:pPr>
    </w:p>
    <w:p w:rsidR="0033206A" w:rsidRPr="00D55219" w:rsidRDefault="00D55219" w:rsidP="0033206A">
      <w:pPr>
        <w:spacing w:line="360" w:lineRule="auto"/>
        <w:ind w:left="-426" w:firstLine="1135"/>
        <w:jc w:val="both"/>
        <w:rPr>
          <w:rFonts w:ascii="Courier New" w:hAnsi="Courier New" w:cs="Courier New"/>
          <w:i/>
          <w:sz w:val="20"/>
          <w:szCs w:val="20"/>
        </w:rPr>
      </w:pPr>
      <w:r>
        <w:rPr>
          <w:rFonts w:ascii="Courier New" w:hAnsi="Courier New" w:cs="Courier New"/>
          <w:i/>
          <w:sz w:val="20"/>
          <w:szCs w:val="20"/>
        </w:rPr>
        <w:t>Eu,</w:t>
      </w:r>
      <w:r w:rsidR="00B50E26">
        <w:rPr>
          <w:rFonts w:ascii="Courier New" w:hAnsi="Courier New" w:cs="Courier New"/>
          <w:i/>
          <w:sz w:val="20"/>
          <w:szCs w:val="20"/>
        </w:rPr>
        <w:t xml:space="preserve"> </w:t>
      </w:r>
      <w:sdt>
        <w:sdtPr>
          <w:rPr>
            <w:rFonts w:ascii="Courier New" w:hAnsi="Courier New" w:cs="Courier New"/>
            <w:i/>
            <w:sz w:val="20"/>
            <w:szCs w:val="20"/>
          </w:rPr>
          <w:id w:val="1421451165"/>
          <w:placeholder>
            <w:docPart w:val="71050D98E60C4168B30CA806DC4FDED9"/>
          </w:placeholder>
          <w:showingPlcHdr/>
        </w:sdtPr>
        <w:sdtContent>
          <w:r w:rsidR="00B50E26" w:rsidRPr="00B50E26">
            <w:rPr>
              <w:rFonts w:ascii="Courier New" w:hAnsi="Courier New" w:cs="Courier New"/>
              <w:b/>
              <w:i/>
              <w:sz w:val="20"/>
              <w:szCs w:val="20"/>
              <w:shd w:val="clear" w:color="auto" w:fill="E7E6E6" w:themeFill="background2"/>
            </w:rPr>
            <w:t>Nome do solicitante</w:t>
          </w:r>
          <w:r w:rsidR="00B50E26" w:rsidRPr="00B50E26">
            <w:rPr>
              <w:rStyle w:val="TextodoEspaoReservado"/>
              <w:b/>
              <w:shd w:val="clear" w:color="auto" w:fill="E7E6E6" w:themeFill="background2"/>
            </w:rPr>
            <w:t>.</w:t>
          </w:r>
        </w:sdtContent>
      </w:sdt>
      <w:r w:rsidR="00B50E26">
        <w:rPr>
          <w:rFonts w:ascii="Courier New" w:hAnsi="Courier New" w:cs="Courier New"/>
          <w:i/>
          <w:sz w:val="20"/>
          <w:szCs w:val="20"/>
        </w:rPr>
        <w:t xml:space="preserve"> A</w:t>
      </w:r>
      <w:r>
        <w:rPr>
          <w:rFonts w:ascii="Courier New" w:hAnsi="Courier New" w:cs="Courier New"/>
          <w:i/>
          <w:sz w:val="20"/>
          <w:szCs w:val="20"/>
        </w:rPr>
        <w:t>luno</w:t>
      </w:r>
      <w:r w:rsidR="00B50E26">
        <w:rPr>
          <w:rFonts w:ascii="Courier New" w:hAnsi="Courier New" w:cs="Courier New"/>
          <w:i/>
          <w:sz w:val="20"/>
          <w:szCs w:val="20"/>
        </w:rPr>
        <w:t>(a)</w:t>
      </w:r>
      <w:r w:rsidR="00970C20">
        <w:rPr>
          <w:rFonts w:ascii="Courier New" w:hAnsi="Courier New" w:cs="Courier New"/>
          <w:i/>
          <w:sz w:val="20"/>
          <w:szCs w:val="20"/>
        </w:rPr>
        <w:t xml:space="preserve"> r</w:t>
      </w:r>
      <w:r>
        <w:rPr>
          <w:rFonts w:ascii="Courier New" w:hAnsi="Courier New" w:cs="Courier New"/>
          <w:i/>
          <w:sz w:val="20"/>
          <w:szCs w:val="20"/>
        </w:rPr>
        <w:t>egular matriculado no Mestrado Profissionalizante</w:t>
      </w:r>
      <w:r w:rsidR="0033206A" w:rsidRPr="00D55219">
        <w:rPr>
          <w:rFonts w:ascii="Courier New" w:hAnsi="Courier New" w:cs="Courier New"/>
          <w:i/>
          <w:sz w:val="20"/>
          <w:szCs w:val="20"/>
        </w:rPr>
        <w:t xml:space="preserve"> deste Programa, venho por meio deste requerer o reconhecimento e, se for o caso, o cômputo dos créditos respectivos, das disciplinas abaixo relacionadas, que foram por mim cursadas e aprovadas conforme documentação em anexo (Certificado de Conclusão da Disciplina, constando frequência, conceito, número de créditos, número de horas/aula a que cada crédito corresponde e ementa da disciplina).</w:t>
      </w: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9"/>
        <w:gridCol w:w="6237"/>
        <w:gridCol w:w="2694"/>
      </w:tblGrid>
      <w:tr w:rsidR="0033206A" w:rsidRPr="00D55219" w:rsidTr="00B50E26">
        <w:tc>
          <w:tcPr>
            <w:tcW w:w="1129" w:type="dxa"/>
          </w:tcPr>
          <w:p w:rsidR="0033206A" w:rsidRPr="00D55219" w:rsidRDefault="0033206A" w:rsidP="0033206A">
            <w:pPr>
              <w:spacing w:after="0" w:line="360" w:lineRule="auto"/>
              <w:jc w:val="both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D55219">
              <w:rPr>
                <w:rFonts w:ascii="Courier New" w:hAnsi="Courier New" w:cs="Courier New"/>
                <w:b/>
                <w:sz w:val="20"/>
                <w:szCs w:val="20"/>
              </w:rPr>
              <w:t>Código</w:t>
            </w:r>
          </w:p>
        </w:tc>
        <w:tc>
          <w:tcPr>
            <w:tcW w:w="6237" w:type="dxa"/>
          </w:tcPr>
          <w:p w:rsidR="0033206A" w:rsidRPr="00D55219" w:rsidRDefault="0033206A" w:rsidP="0033206A">
            <w:pPr>
              <w:spacing w:after="0" w:line="360" w:lineRule="auto"/>
              <w:jc w:val="both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D55219">
              <w:rPr>
                <w:rFonts w:ascii="Courier New" w:hAnsi="Courier New" w:cs="Courier New"/>
                <w:b/>
                <w:sz w:val="20"/>
                <w:szCs w:val="20"/>
              </w:rPr>
              <w:t>Nome da disciplina e instituição</w:t>
            </w:r>
          </w:p>
        </w:tc>
        <w:tc>
          <w:tcPr>
            <w:tcW w:w="2694" w:type="dxa"/>
          </w:tcPr>
          <w:p w:rsidR="0033206A" w:rsidRPr="00D55219" w:rsidRDefault="0033206A" w:rsidP="0033206A">
            <w:pPr>
              <w:spacing w:after="0" w:line="360" w:lineRule="auto"/>
              <w:jc w:val="both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D55219">
              <w:rPr>
                <w:rFonts w:ascii="Courier New" w:hAnsi="Courier New" w:cs="Courier New"/>
                <w:b/>
                <w:sz w:val="20"/>
                <w:szCs w:val="20"/>
              </w:rPr>
              <w:t>Oferecimento</w:t>
            </w:r>
          </w:p>
        </w:tc>
      </w:tr>
      <w:tr w:rsidR="00B50E26" w:rsidRPr="00B50E26" w:rsidTr="00B50E26">
        <w:sdt>
          <w:sdtPr>
            <w:rPr>
              <w:rFonts w:ascii="Courier New" w:hAnsi="Courier New" w:cs="Courier New"/>
              <w:color w:val="000000" w:themeColor="text1"/>
              <w:sz w:val="18"/>
              <w:szCs w:val="18"/>
            </w:rPr>
            <w:id w:val="-267859727"/>
            <w:placeholder>
              <w:docPart w:val="F1EFDE8BBCAB429C9DC045E87F79AD5F"/>
            </w:placeholder>
            <w:showingPlcHdr/>
          </w:sdtPr>
          <w:sdtContent>
            <w:bookmarkStart w:id="0" w:name="_GoBack" w:displacedByCustomXml="prev"/>
            <w:tc>
              <w:tcPr>
                <w:tcW w:w="1129" w:type="dxa"/>
              </w:tcPr>
              <w:p w:rsidR="0033206A" w:rsidRPr="00B50E26" w:rsidRDefault="00B50E26" w:rsidP="00B50E26">
                <w:pPr>
                  <w:spacing w:after="0" w:line="240" w:lineRule="auto"/>
                  <w:jc w:val="both"/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</w:pPr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ódig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p>
            </w:tc>
            <w:bookmarkEnd w:id="0" w:displacedByCustomXml="next"/>
          </w:sdtContent>
        </w:sdt>
        <w:tc>
          <w:tcPr>
            <w:tcW w:w="6237" w:type="dxa"/>
          </w:tcPr>
          <w:p w:rsidR="0033206A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88117458"/>
                <w:placeholder>
                  <w:docPart w:val="9371235689BF4813A49E842AF0F7C321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Nome da Disciplina.</w:t>
                </w:r>
              </w:sdtContent>
            </w:sdt>
          </w:p>
          <w:p w:rsidR="0033206A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771541870"/>
                <w:placeholder>
                  <w:docPart w:val="9F583C52CC764FA9A082A8218B056BCE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stituição.</w:t>
                </w:r>
              </w:sdtContent>
            </w:sdt>
          </w:p>
          <w:p w:rsidR="0033206A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08629751"/>
                <w:placeholder>
                  <w:docPart w:val="091CCE897F2641C4A352740E35088AD1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Programa de Pós-Graduaçã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547450032"/>
                <w:placeholder>
                  <w:docPart w:val="5E5FBEA5722C42E19AD752FC5F664353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–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099175903"/>
                <w:placeholder>
                  <w:docPart w:val="020F70DC6A3243A7AE2E852591C1313F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réditos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-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199855011"/>
                <w:placeholder>
                  <w:docPart w:val="056358EBDB154A9F8B2543C083A4A0B4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onceit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33206A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352345620"/>
                <w:placeholder>
                  <w:docPart w:val="7C8807F2CAB644A3811627D7329659F3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ício.</w:t>
                </w:r>
              </w:sdtContent>
            </w:sdt>
          </w:p>
          <w:p w:rsidR="0033206A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735898489"/>
                <w:placeholder>
                  <w:docPart w:val="DefaultPlaceholder_-1854013438"/>
                </w:placeholder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Término</w:t>
                </w:r>
              </w:sdtContent>
            </w:sdt>
          </w:p>
        </w:tc>
      </w:tr>
      <w:tr w:rsidR="00B50E26" w:rsidRPr="00B50E26" w:rsidTr="00B50E26">
        <w:sdt>
          <w:sdtPr>
            <w:rPr>
              <w:rFonts w:ascii="Courier New" w:hAnsi="Courier New" w:cs="Courier New"/>
              <w:color w:val="000000" w:themeColor="text1"/>
              <w:sz w:val="18"/>
              <w:szCs w:val="18"/>
            </w:rPr>
            <w:id w:val="2109694839"/>
            <w:placeholder>
              <w:docPart w:val="2FE592C8CA74459BA049E7CD7EFCB7B8"/>
            </w:placeholder>
            <w:showingPlcHdr/>
          </w:sdtPr>
          <w:sdtContent>
            <w:tc>
              <w:tcPr>
                <w:tcW w:w="1129" w:type="dxa"/>
              </w:tcPr>
              <w:p w:rsidR="00B50E26" w:rsidRPr="00B50E26" w:rsidRDefault="00B50E26" w:rsidP="00B50E26">
                <w:pPr>
                  <w:spacing w:after="0" w:line="240" w:lineRule="auto"/>
                  <w:jc w:val="both"/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</w:pPr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ódig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p>
            </w:tc>
          </w:sdtContent>
        </w:sdt>
        <w:tc>
          <w:tcPr>
            <w:tcW w:w="6237" w:type="dxa"/>
          </w:tcPr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516036102"/>
                <w:placeholder>
                  <w:docPart w:val="D2CB1C06843F44738A716206ED8C4B3C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Nome da Disciplina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635945887"/>
                <w:placeholder>
                  <w:docPart w:val="59E3B346406D4CB494688666E072066D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stituição.</w:t>
                </w:r>
              </w:sdtContent>
            </w:sdt>
          </w:p>
          <w:p w:rsid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468523584"/>
                <w:placeholder>
                  <w:docPart w:val="2947A742ACF74921818F6A0B4E2C0936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Programa de Pós-Graduaçã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2133599110"/>
                <w:placeholder>
                  <w:docPart w:val="79A29F6037F84BEC871D193A1A277CE8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–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709146197"/>
                <w:placeholder>
                  <w:docPart w:val="79A29F6037F84BEC871D193A1A277CE8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-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347756004"/>
                <w:placeholder>
                  <w:docPart w:val="79A29F6037F84BEC871D193A1A277CE8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B50E26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396175561"/>
                <w:placeholder>
                  <w:docPart w:val="D51507B0B3F54CD291C52543670F791C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ício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77602363"/>
                <w:placeholder>
                  <w:docPart w:val="D51507B0B3F54CD291C52543670F791C"/>
                </w:placeholder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Término</w:t>
                </w:r>
              </w:sdtContent>
            </w:sdt>
          </w:p>
        </w:tc>
      </w:tr>
      <w:tr w:rsidR="00B50E26" w:rsidRPr="00B50E26" w:rsidTr="00B50E26">
        <w:sdt>
          <w:sdtPr>
            <w:rPr>
              <w:rFonts w:ascii="Courier New" w:hAnsi="Courier New" w:cs="Courier New"/>
              <w:color w:val="000000" w:themeColor="text1"/>
              <w:sz w:val="18"/>
              <w:szCs w:val="18"/>
            </w:rPr>
            <w:id w:val="1680001437"/>
            <w:placeholder>
              <w:docPart w:val="C1254EBF92A64F19BEC783D36663A79E"/>
            </w:placeholder>
            <w:showingPlcHdr/>
          </w:sdtPr>
          <w:sdtContent>
            <w:tc>
              <w:tcPr>
                <w:tcW w:w="1129" w:type="dxa"/>
              </w:tcPr>
              <w:p w:rsidR="00B50E26" w:rsidRPr="00B50E26" w:rsidRDefault="00B50E26" w:rsidP="00B50E26">
                <w:pPr>
                  <w:spacing w:after="0" w:line="240" w:lineRule="auto"/>
                  <w:jc w:val="both"/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</w:pPr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ódig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p>
            </w:tc>
          </w:sdtContent>
        </w:sdt>
        <w:tc>
          <w:tcPr>
            <w:tcW w:w="6237" w:type="dxa"/>
          </w:tcPr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657343750"/>
                <w:placeholder>
                  <w:docPart w:val="8B35EB1A04C04F2FB8229F503ED33821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Nome da Disciplina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241367113"/>
                <w:placeholder>
                  <w:docPart w:val="11AAB7F21D694287AF57FC17807E2F1F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stituição.</w:t>
                </w:r>
              </w:sdtContent>
            </w:sdt>
          </w:p>
          <w:p w:rsid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140030588"/>
                <w:placeholder>
                  <w:docPart w:val="ABF102468DB84F40ABA91F81B27ABF13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Programa de Pós-Graduaçã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726038862"/>
                <w:placeholder>
                  <w:docPart w:val="D8F0EB539FEC4E5C992407591F99C520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–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0610027"/>
                <w:placeholder>
                  <w:docPart w:val="D8F0EB539FEC4E5C992407591F99C520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-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304368768"/>
                <w:placeholder>
                  <w:docPart w:val="D8F0EB539FEC4E5C992407591F99C520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B50E26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290485856"/>
                <w:placeholder>
                  <w:docPart w:val="981B5CB24BA84FEA8AF50F5B4C137803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ício.</w:t>
                </w:r>
              </w:sdtContent>
            </w:sdt>
          </w:p>
          <w:p w:rsidR="00B50E26" w:rsidRPr="00B50E26" w:rsidRDefault="00B50E26" w:rsidP="00E53A99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555614151"/>
                <w:placeholder>
                  <w:docPart w:val="981B5CB24BA84FEA8AF50F5B4C137803"/>
                </w:placeholder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Término</w:t>
                </w:r>
              </w:sdtContent>
            </w:sdt>
          </w:p>
        </w:tc>
      </w:tr>
      <w:tr w:rsidR="00B50E26" w:rsidRPr="00B50E26" w:rsidTr="00B50E26">
        <w:sdt>
          <w:sdtPr>
            <w:rPr>
              <w:rFonts w:ascii="Courier New" w:hAnsi="Courier New" w:cs="Courier New"/>
              <w:color w:val="000000" w:themeColor="text1"/>
              <w:sz w:val="18"/>
              <w:szCs w:val="18"/>
            </w:rPr>
            <w:id w:val="-730455528"/>
            <w:placeholder>
              <w:docPart w:val="EE7D434573FF45CF86353AE80EF51641"/>
            </w:placeholder>
            <w:showingPlcHdr/>
          </w:sdtPr>
          <w:sdtContent>
            <w:tc>
              <w:tcPr>
                <w:tcW w:w="1129" w:type="dxa"/>
              </w:tcPr>
              <w:p w:rsidR="00B50E26" w:rsidRPr="00B50E26" w:rsidRDefault="00B50E26" w:rsidP="00B50E26">
                <w:pPr>
                  <w:spacing w:after="0" w:line="240" w:lineRule="auto"/>
                  <w:jc w:val="both"/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</w:pPr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ódig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p>
            </w:tc>
          </w:sdtContent>
        </w:sdt>
        <w:tc>
          <w:tcPr>
            <w:tcW w:w="6237" w:type="dxa"/>
          </w:tcPr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532888013"/>
                <w:placeholder>
                  <w:docPart w:val="7BE6D77580E04DC389F1A8AC739A3A35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Nome da Disciplina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1715079332"/>
                <w:placeholder>
                  <w:docPart w:val="069A71B7A6E246C396A6E6DCC8CA56E5"/>
                </w:placeholder>
                <w:showingPlcHdr/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stituição.</w:t>
                </w:r>
              </w:sdtContent>
            </w:sdt>
          </w:p>
          <w:p w:rsid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524212979"/>
                <w:placeholder>
                  <w:docPart w:val="0DDA8EA9DB9345F8A44FEFF5BA2B5CF7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Programa de Pós-Graduação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544905150"/>
                <w:placeholder>
                  <w:docPart w:val="96795C43104240549C3360A1DB80344C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–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82690020"/>
                <w:placeholder>
                  <w:docPart w:val="96795C43104240549C3360A1DB80344C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  <w:r w:rsidRPr="00B50E26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 - </w:t>
            </w: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158453963"/>
                <w:placeholder>
                  <w:docPart w:val="96795C43104240549C3360A1DB80344C"/>
                </w:placeholder>
                <w:showingPlcHdr/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Carga Horária</w:t>
                </w:r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both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B50E26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79109121"/>
                <w:placeholder>
                  <w:docPart w:val="459ED72AD2964AEDB54DAEF41EBF3A91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Style w:val="TextodoEspaoReservado"/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Início.</w:t>
                </w:r>
              </w:sdtContent>
            </w:sdt>
          </w:p>
          <w:p w:rsidR="00B50E26" w:rsidRPr="00B50E26" w:rsidRDefault="00B50E26" w:rsidP="00B50E26">
            <w:pPr>
              <w:spacing w:after="0" w:line="240" w:lineRule="auto"/>
              <w:jc w:val="center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="Courier New" w:hAnsi="Courier New" w:cs="Courier New"/>
                  <w:color w:val="000000" w:themeColor="text1"/>
                  <w:sz w:val="18"/>
                  <w:szCs w:val="18"/>
                </w:rPr>
                <w:id w:val="-1862665852"/>
                <w:placeholder>
                  <w:docPart w:val="459ED72AD2964AEDB54DAEF41EBF3A91"/>
                </w:placeholder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B50E26">
                  <w:rPr>
                    <w:rFonts w:ascii="Courier New" w:hAnsi="Courier New" w:cs="Courier New"/>
                    <w:color w:val="000000" w:themeColor="text1"/>
                    <w:sz w:val="18"/>
                    <w:szCs w:val="18"/>
                  </w:rPr>
                  <w:t>Término</w:t>
                </w:r>
              </w:sdtContent>
            </w:sdt>
          </w:p>
        </w:tc>
      </w:tr>
    </w:tbl>
    <w:p w:rsidR="0033206A" w:rsidRPr="00D55219" w:rsidRDefault="0033206A" w:rsidP="0033206A">
      <w:pPr>
        <w:spacing w:line="360" w:lineRule="auto"/>
        <w:ind w:left="-426"/>
        <w:jc w:val="both"/>
        <w:rPr>
          <w:rFonts w:ascii="Courier New" w:hAnsi="Courier New" w:cs="Courier New"/>
          <w:i/>
          <w:sz w:val="20"/>
          <w:szCs w:val="20"/>
        </w:rPr>
      </w:pPr>
      <w:r w:rsidRPr="00D55219">
        <w:rPr>
          <w:rFonts w:ascii="Courier New" w:hAnsi="Courier New" w:cs="Courier New"/>
          <w:i/>
          <w:sz w:val="20"/>
          <w:szCs w:val="20"/>
        </w:rPr>
        <w:tab/>
      </w:r>
      <w:r w:rsidRPr="00D55219">
        <w:rPr>
          <w:rFonts w:ascii="Courier New" w:hAnsi="Courier New" w:cs="Courier New"/>
          <w:i/>
          <w:sz w:val="20"/>
          <w:szCs w:val="20"/>
        </w:rPr>
        <w:tab/>
        <w:t xml:space="preserve">Esta solicitação está de acordo com o Regimento Interno do </w:t>
      </w:r>
      <w:proofErr w:type="spellStart"/>
      <w:r w:rsidRPr="00D55219">
        <w:rPr>
          <w:rFonts w:ascii="Courier New" w:hAnsi="Courier New" w:cs="Courier New"/>
          <w:i/>
          <w:sz w:val="20"/>
          <w:szCs w:val="20"/>
        </w:rPr>
        <w:t>PPGC</w:t>
      </w:r>
      <w:r w:rsidR="00970C20">
        <w:rPr>
          <w:rFonts w:ascii="Courier New" w:hAnsi="Courier New" w:cs="Courier New"/>
          <w:i/>
          <w:sz w:val="20"/>
          <w:szCs w:val="20"/>
        </w:rPr>
        <w:t>Fau</w:t>
      </w:r>
      <w:proofErr w:type="spellEnd"/>
      <w:r w:rsidRPr="00D55219">
        <w:rPr>
          <w:rFonts w:ascii="Courier New" w:hAnsi="Courier New" w:cs="Courier New"/>
          <w:i/>
          <w:sz w:val="20"/>
          <w:szCs w:val="20"/>
        </w:rPr>
        <w:t xml:space="preserve"> desta Universidade.</w:t>
      </w:r>
    </w:p>
    <w:p w:rsidR="0033206A" w:rsidRPr="00D55219" w:rsidRDefault="0033206A" w:rsidP="00B50E26">
      <w:pPr>
        <w:tabs>
          <w:tab w:val="center" w:pos="4660"/>
        </w:tabs>
        <w:spacing w:line="360" w:lineRule="auto"/>
        <w:ind w:left="-426"/>
        <w:rPr>
          <w:rFonts w:ascii="Courier New" w:hAnsi="Courier New" w:cs="Courier New"/>
          <w:i/>
          <w:sz w:val="20"/>
          <w:szCs w:val="20"/>
        </w:rPr>
      </w:pPr>
      <w:r w:rsidRPr="00D55219">
        <w:rPr>
          <w:rFonts w:ascii="Courier New" w:hAnsi="Courier New" w:cs="Courier New"/>
          <w:i/>
          <w:sz w:val="20"/>
          <w:szCs w:val="20"/>
        </w:rPr>
        <w:t>Nestes termos, peço deferimento.</w:t>
      </w:r>
      <w:r w:rsidR="00B50E26">
        <w:rPr>
          <w:rFonts w:ascii="Courier New" w:hAnsi="Courier New" w:cs="Courier New"/>
          <w:i/>
          <w:sz w:val="20"/>
          <w:szCs w:val="20"/>
        </w:rPr>
        <w:tab/>
      </w:r>
    </w:p>
    <w:tbl>
      <w:tblPr>
        <w:tblW w:w="0" w:type="auto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49"/>
        <w:gridCol w:w="1225"/>
        <w:gridCol w:w="4490"/>
      </w:tblGrid>
      <w:tr w:rsidR="00B50E26" w:rsidRPr="00D55219" w:rsidTr="00B50E26">
        <w:trPr>
          <w:trHeight w:val="266"/>
        </w:trPr>
        <w:sdt>
          <w:sdtPr>
            <w:rPr>
              <w:rFonts w:ascii="Courier New" w:hAnsi="Courier New" w:cs="Courier New"/>
              <w:i/>
              <w:sz w:val="20"/>
              <w:szCs w:val="20"/>
            </w:rPr>
            <w:id w:val="686411091"/>
            <w:showingPlcHdr/>
            <w:picture/>
          </w:sdtPr>
          <w:sdtContent>
            <w:tc>
              <w:tcPr>
                <w:tcW w:w="434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3206A" w:rsidRPr="00D55219" w:rsidRDefault="00B50E26" w:rsidP="00B50E26">
                <w:pPr>
                  <w:tabs>
                    <w:tab w:val="left" w:pos="0"/>
                  </w:tabs>
                  <w:spacing w:after="0" w:line="240" w:lineRule="auto"/>
                  <w:ind w:left="-426"/>
                  <w:jc w:val="center"/>
                  <w:rPr>
                    <w:rFonts w:ascii="Courier New" w:hAnsi="Courier New" w:cs="Courier New"/>
                    <w:i/>
                    <w:sz w:val="20"/>
                    <w:szCs w:val="20"/>
                  </w:rPr>
                </w:pPr>
                <w:r>
                  <w:rPr>
                    <w:rFonts w:ascii="Courier New" w:hAnsi="Courier New" w:cs="Courier New"/>
                    <w:i/>
                    <w:noProof/>
                    <w:sz w:val="20"/>
                    <w:szCs w:val="20"/>
                    <w:lang w:eastAsia="pt-BR"/>
                  </w:rPr>
                  <w:drawing>
                    <wp:inline distT="0" distB="0" distL="0" distR="0">
                      <wp:extent cx="2324100" cy="733425"/>
                      <wp:effectExtent l="0" t="0" r="0" b="9525"/>
                      <wp:docPr id="3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24100" cy="733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206A" w:rsidRPr="00D55219" w:rsidRDefault="0033206A" w:rsidP="00B50E26">
            <w:pPr>
              <w:tabs>
                <w:tab w:val="left" w:pos="0"/>
              </w:tabs>
              <w:spacing w:after="0" w:line="240" w:lineRule="auto"/>
              <w:ind w:left="-426"/>
              <w:jc w:val="center"/>
              <w:rPr>
                <w:rFonts w:ascii="Courier New" w:hAnsi="Courier New" w:cs="Courier New"/>
                <w:i/>
                <w:sz w:val="20"/>
                <w:szCs w:val="20"/>
              </w:rPr>
            </w:pPr>
          </w:p>
        </w:tc>
        <w:sdt>
          <w:sdtPr>
            <w:rPr>
              <w:rFonts w:ascii="Courier New" w:hAnsi="Courier New" w:cs="Courier New"/>
              <w:i/>
              <w:sz w:val="20"/>
              <w:szCs w:val="20"/>
            </w:rPr>
            <w:id w:val="1464692131"/>
            <w:showingPlcHdr/>
            <w:picture/>
          </w:sdtPr>
          <w:sdtContent>
            <w:tc>
              <w:tcPr>
                <w:tcW w:w="449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3206A" w:rsidRPr="00D55219" w:rsidRDefault="00B50E26" w:rsidP="00B50E26">
                <w:pPr>
                  <w:tabs>
                    <w:tab w:val="left" w:pos="0"/>
                  </w:tabs>
                  <w:spacing w:after="0" w:line="240" w:lineRule="auto"/>
                  <w:ind w:left="-426"/>
                  <w:jc w:val="center"/>
                  <w:rPr>
                    <w:rFonts w:ascii="Courier New" w:hAnsi="Courier New" w:cs="Courier New"/>
                    <w:i/>
                    <w:sz w:val="20"/>
                    <w:szCs w:val="20"/>
                  </w:rPr>
                </w:pPr>
                <w:r>
                  <w:rPr>
                    <w:rFonts w:ascii="Courier New" w:hAnsi="Courier New" w:cs="Courier New"/>
                    <w:i/>
                    <w:noProof/>
                    <w:sz w:val="20"/>
                    <w:szCs w:val="20"/>
                    <w:lang w:eastAsia="pt-BR"/>
                  </w:rPr>
                  <w:drawing>
                    <wp:inline distT="0" distB="0" distL="0" distR="0">
                      <wp:extent cx="2409825" cy="733425"/>
                      <wp:effectExtent l="0" t="0" r="9525" b="9525"/>
                      <wp:docPr id="4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09825" cy="733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0E26" w:rsidRPr="00D55219" w:rsidTr="00B50E26">
        <w:trPr>
          <w:trHeight w:val="472"/>
        </w:trPr>
        <w:tc>
          <w:tcPr>
            <w:tcW w:w="43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3206A" w:rsidRPr="00D55219" w:rsidRDefault="0033206A" w:rsidP="009B37D9">
            <w:pPr>
              <w:tabs>
                <w:tab w:val="left" w:pos="0"/>
              </w:tabs>
              <w:spacing w:after="0" w:line="240" w:lineRule="auto"/>
              <w:ind w:left="-426"/>
              <w:jc w:val="center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D55219">
              <w:rPr>
                <w:rFonts w:ascii="Courier New" w:hAnsi="Courier New" w:cs="Courier New"/>
                <w:i/>
                <w:sz w:val="20"/>
                <w:szCs w:val="20"/>
              </w:rPr>
              <w:t>Assinatura do(a) Aluno(a)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206A" w:rsidRPr="00D55219" w:rsidRDefault="0033206A" w:rsidP="009B37D9">
            <w:pPr>
              <w:tabs>
                <w:tab w:val="left" w:pos="0"/>
              </w:tabs>
              <w:spacing w:after="0" w:line="240" w:lineRule="auto"/>
              <w:ind w:left="196"/>
              <w:rPr>
                <w:rFonts w:ascii="Courier New" w:hAnsi="Courier New" w:cs="Courier New"/>
                <w:i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206A" w:rsidRPr="00D55219" w:rsidRDefault="0033206A" w:rsidP="009B37D9">
            <w:pPr>
              <w:tabs>
                <w:tab w:val="left" w:pos="0"/>
              </w:tabs>
              <w:spacing w:after="0" w:line="240" w:lineRule="auto"/>
              <w:ind w:left="196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D55219">
              <w:rPr>
                <w:rFonts w:ascii="Courier New" w:hAnsi="Courier New" w:cs="Courier New"/>
                <w:i/>
                <w:sz w:val="20"/>
                <w:szCs w:val="20"/>
              </w:rPr>
              <w:t>Assinatura do(a) Orientador(a)</w:t>
            </w:r>
          </w:p>
        </w:tc>
      </w:tr>
    </w:tbl>
    <w:p w:rsidR="0033206A" w:rsidRPr="00D55219" w:rsidRDefault="0033206A" w:rsidP="0033206A">
      <w:pPr>
        <w:tabs>
          <w:tab w:val="left" w:pos="0"/>
        </w:tabs>
        <w:ind w:left="-426"/>
        <w:rPr>
          <w:rFonts w:ascii="Courier New" w:hAnsi="Courier New" w:cs="Courier New"/>
          <w:i/>
          <w:sz w:val="20"/>
          <w:szCs w:val="20"/>
        </w:rPr>
      </w:pPr>
    </w:p>
    <w:sectPr w:rsidR="0033206A" w:rsidRPr="00D55219" w:rsidSect="00D552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CF2" w:rsidRDefault="005A7CF2" w:rsidP="004324B6">
      <w:pPr>
        <w:spacing w:after="0" w:line="240" w:lineRule="auto"/>
      </w:pPr>
      <w:r>
        <w:separator/>
      </w:r>
    </w:p>
  </w:endnote>
  <w:endnote w:type="continuationSeparator" w:id="0">
    <w:p w:rsidR="005A7CF2" w:rsidRDefault="005A7CF2" w:rsidP="0043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E7F" w:rsidRDefault="00314E7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1C" w:rsidRDefault="0080681C">
    <w:pPr>
      <w:pStyle w:val="Rodap"/>
      <w:jc w:val="right"/>
    </w:pPr>
  </w:p>
  <w:p w:rsidR="0080681C" w:rsidRDefault="0080681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E7F" w:rsidRDefault="00314E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CF2" w:rsidRDefault="005A7CF2" w:rsidP="004324B6">
      <w:pPr>
        <w:spacing w:after="0" w:line="240" w:lineRule="auto"/>
      </w:pPr>
      <w:r>
        <w:separator/>
      </w:r>
    </w:p>
  </w:footnote>
  <w:footnote w:type="continuationSeparator" w:id="0">
    <w:p w:rsidR="005A7CF2" w:rsidRDefault="005A7CF2" w:rsidP="0043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E7F" w:rsidRDefault="00314E7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45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6378"/>
      <w:gridCol w:w="1985"/>
    </w:tblGrid>
    <w:tr w:rsidR="00D55219" w:rsidRPr="00272B6F" w:rsidTr="00970C20">
      <w:tc>
        <w:tcPr>
          <w:tcW w:w="2127" w:type="dxa"/>
          <w:shd w:val="clear" w:color="auto" w:fill="auto"/>
          <w:vAlign w:val="center"/>
        </w:tcPr>
        <w:p w:rsidR="00D55219" w:rsidRPr="00272B6F" w:rsidRDefault="009B6D4D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272B6F">
            <w:rPr>
              <w:rFonts w:ascii="Berlin Sans FB" w:eastAsia="Arial Unicode MS" w:hAnsi="Berlin Sans FB" w:cs="Arial"/>
              <w:b/>
              <w:noProof/>
              <w:sz w:val="24"/>
              <w:szCs w:val="24"/>
              <w:lang w:eastAsia="pt-BR"/>
            </w:rPr>
            <w:drawing>
              <wp:inline distT="0" distB="0" distL="0" distR="0">
                <wp:extent cx="962025" cy="847725"/>
                <wp:effectExtent l="0" t="0" r="0" b="0"/>
                <wp:docPr id="1" name="Imagem 1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shd w:val="clear" w:color="auto" w:fill="auto"/>
          <w:vAlign w:val="center"/>
        </w:tcPr>
        <w:p w:rsidR="00D55219" w:rsidRDefault="00D55219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  <w:p w:rsidR="00D55219" w:rsidRPr="003C3268" w:rsidRDefault="00D55219" w:rsidP="00970C20">
          <w:pPr>
            <w:spacing w:after="0" w:line="240" w:lineRule="auto"/>
            <w:jc w:val="center"/>
            <w:rPr>
              <w:rFonts w:ascii="Cambria" w:hAnsi="Cambria"/>
              <w:b/>
              <w:color w:val="000000"/>
            </w:rPr>
          </w:pPr>
          <w:r w:rsidRPr="003C3268">
            <w:rPr>
              <w:rFonts w:ascii="Cambria" w:hAnsi="Cambria"/>
              <w:b/>
              <w:color w:val="000000"/>
            </w:rPr>
            <w:t>UNIVERSIDADE FEDERAL DE SÃO CARLOS</w:t>
          </w:r>
        </w:p>
        <w:p w:rsidR="00D55219" w:rsidRPr="003C3268" w:rsidRDefault="00D55219" w:rsidP="00970C20">
          <w:pPr>
            <w:spacing w:after="0" w:line="240" w:lineRule="auto"/>
            <w:jc w:val="center"/>
            <w:rPr>
              <w:rFonts w:ascii="Cambria" w:hAnsi="Cambria"/>
              <w:color w:val="000000"/>
            </w:rPr>
          </w:pPr>
          <w:r w:rsidRPr="003C3268">
            <w:rPr>
              <w:rFonts w:ascii="Cambria" w:hAnsi="Cambria"/>
              <w:color w:val="000000"/>
            </w:rPr>
            <w:t>CENTRO DE CIÊNCIAS BIOLÓGICAS E DA SAÚDE</w:t>
          </w:r>
        </w:p>
        <w:p w:rsidR="00D55219" w:rsidRPr="003C3268" w:rsidRDefault="00D55219" w:rsidP="00970C20">
          <w:pPr>
            <w:spacing w:after="0" w:line="240" w:lineRule="auto"/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D55219" w:rsidRPr="003C3268" w:rsidRDefault="00D55219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D55219" w:rsidRPr="003C3268" w:rsidRDefault="00D55219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D55219" w:rsidRPr="00272B6F" w:rsidRDefault="00D5521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 w:rsidR="00314E7F">
            <w:rPr>
              <w:rFonts w:ascii="Bell MT" w:hAnsi="Bell MT" w:cs="Calibri"/>
              <w:sz w:val="14"/>
            </w:rPr>
            <w:t xml:space="preserve"> (16) 3306</w:t>
          </w:r>
          <w:r w:rsidR="009B37D9">
            <w:rPr>
              <w:rFonts w:ascii="Bell MT" w:hAnsi="Bell MT" w:cs="Calibri"/>
              <w:sz w:val="14"/>
            </w:rPr>
            <w:t>-6886</w:t>
          </w:r>
        </w:p>
        <w:p w:rsidR="00D55219" w:rsidRPr="00272B6F" w:rsidRDefault="00D55219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985" w:type="dxa"/>
          <w:shd w:val="clear" w:color="auto" w:fill="auto"/>
          <w:vAlign w:val="center"/>
        </w:tcPr>
        <w:p w:rsidR="00D55219" w:rsidRPr="00272B6F" w:rsidRDefault="009B6D4D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EB4A13">
            <w:rPr>
              <w:rFonts w:ascii="Berlin Sans FB" w:hAnsi="Berlin Sans FB"/>
              <w:noProof/>
              <w:lang w:eastAsia="pt-BR"/>
            </w:rPr>
            <w:drawing>
              <wp:inline distT="0" distB="0" distL="0" distR="0">
                <wp:extent cx="923925" cy="828675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324B6" w:rsidRPr="00D55219" w:rsidRDefault="004324B6" w:rsidP="00D5521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E7F" w:rsidRDefault="00314E7F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DUxMzEwMTcwNTJX0lEKTi0uzszPAykwrAUAAdkPpCwAAAA="/>
  </w:docVars>
  <w:rsids>
    <w:rsidRoot w:val="00183E32"/>
    <w:rsid w:val="000511E0"/>
    <w:rsid w:val="001747AA"/>
    <w:rsid w:val="00183E32"/>
    <w:rsid w:val="001A1E24"/>
    <w:rsid w:val="001B61B3"/>
    <w:rsid w:val="0026648F"/>
    <w:rsid w:val="00281AD9"/>
    <w:rsid w:val="002B67FE"/>
    <w:rsid w:val="002D6AE1"/>
    <w:rsid w:val="00314E7F"/>
    <w:rsid w:val="0033206A"/>
    <w:rsid w:val="00366C9B"/>
    <w:rsid w:val="003A5679"/>
    <w:rsid w:val="003C6029"/>
    <w:rsid w:val="004069EB"/>
    <w:rsid w:val="004324B6"/>
    <w:rsid w:val="0046259B"/>
    <w:rsid w:val="00463AB1"/>
    <w:rsid w:val="005779D7"/>
    <w:rsid w:val="005863CE"/>
    <w:rsid w:val="005A7CF2"/>
    <w:rsid w:val="005C6015"/>
    <w:rsid w:val="0067010E"/>
    <w:rsid w:val="006A759C"/>
    <w:rsid w:val="006C75A4"/>
    <w:rsid w:val="00706BEC"/>
    <w:rsid w:val="00737B62"/>
    <w:rsid w:val="0080681C"/>
    <w:rsid w:val="00866AC6"/>
    <w:rsid w:val="00970C20"/>
    <w:rsid w:val="009B37D9"/>
    <w:rsid w:val="009B6D4D"/>
    <w:rsid w:val="00A423B7"/>
    <w:rsid w:val="00A65DB5"/>
    <w:rsid w:val="00B12CCE"/>
    <w:rsid w:val="00B13D81"/>
    <w:rsid w:val="00B50E26"/>
    <w:rsid w:val="00B920FE"/>
    <w:rsid w:val="00C01B43"/>
    <w:rsid w:val="00D17343"/>
    <w:rsid w:val="00D361D3"/>
    <w:rsid w:val="00D44D1B"/>
    <w:rsid w:val="00D55219"/>
    <w:rsid w:val="00D94F49"/>
    <w:rsid w:val="00E53A99"/>
    <w:rsid w:val="00EC2101"/>
    <w:rsid w:val="00F01D28"/>
    <w:rsid w:val="00FC5080"/>
    <w:rsid w:val="7D6EB7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C7999D"/>
  <w15:chartTrackingRefBased/>
  <w15:docId w15:val="{E11E2C7F-DB16-4BF1-B0D2-57DC0C7F3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32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324B6"/>
  </w:style>
  <w:style w:type="paragraph" w:styleId="Rodap">
    <w:name w:val="footer"/>
    <w:basedOn w:val="Normal"/>
    <w:link w:val="Rodap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4B6"/>
  </w:style>
  <w:style w:type="paragraph" w:styleId="Textodebalo">
    <w:name w:val="Balloon Text"/>
    <w:basedOn w:val="Normal"/>
    <w:link w:val="TextodebaloChar"/>
    <w:uiPriority w:val="99"/>
    <w:semiHidden/>
    <w:unhideWhenUsed/>
    <w:rsid w:val="00432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324B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3320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semiHidden/>
    <w:unhideWhenUsed/>
    <w:rsid w:val="00D44D1B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B50E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508012-4714-4A8B-8CA5-59A2F33603E2}"/>
      </w:docPartPr>
      <w:docPartBody>
        <w:p w:rsidR="00000000" w:rsidRDefault="00DD6C5C">
          <w:r w:rsidRPr="00A641F9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2FE592C8CA74459BA049E7CD7EFCB7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071B17-E9CF-4DFF-98FA-9D748FEAA1B4}"/>
      </w:docPartPr>
      <w:docPartBody>
        <w:p w:rsidR="00000000" w:rsidRDefault="00DD6C5C" w:rsidP="00DD6C5C">
          <w:pPr>
            <w:pStyle w:val="2FE592C8CA74459BA049E7CD7EFCB7B87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ódig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D51507B0B3F54CD291C52543670F79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C5F263-DB64-4EE8-B8C2-5EEB792F5E19}"/>
      </w:docPartPr>
      <w:docPartBody>
        <w:p w:rsidR="00000000" w:rsidRDefault="00DD6C5C" w:rsidP="00DD6C5C">
          <w:pPr>
            <w:pStyle w:val="D51507B0B3F54CD291C52543670F791C7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ício.</w:t>
          </w:r>
        </w:p>
      </w:docPartBody>
    </w:docPart>
    <w:docPart>
      <w:docPartPr>
        <w:name w:val="C1254EBF92A64F19BEC783D36663A79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95F0CD-B4A0-4B95-82C5-5DFC12E738CE}"/>
      </w:docPartPr>
      <w:docPartBody>
        <w:p w:rsidR="00000000" w:rsidRDefault="00DD6C5C" w:rsidP="00DD6C5C">
          <w:pPr>
            <w:pStyle w:val="C1254EBF92A64F19BEC783D36663A79E7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ódig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981B5CB24BA84FEA8AF50F5B4C1378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5FB6D5-DBF8-4DD5-8C79-916E9738F3B5}"/>
      </w:docPartPr>
      <w:docPartBody>
        <w:p w:rsidR="00000000" w:rsidRDefault="00DD6C5C" w:rsidP="00DD6C5C">
          <w:pPr>
            <w:pStyle w:val="981B5CB24BA84FEA8AF50F5B4C1378037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ício.</w:t>
          </w:r>
        </w:p>
      </w:docPartBody>
    </w:docPart>
    <w:docPart>
      <w:docPartPr>
        <w:name w:val="EE7D434573FF45CF86353AE80EF516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B2B8981-94BA-431F-A488-7EFD3BF32186}"/>
      </w:docPartPr>
      <w:docPartBody>
        <w:p w:rsidR="00000000" w:rsidRDefault="00DD6C5C" w:rsidP="00DD6C5C">
          <w:pPr>
            <w:pStyle w:val="EE7D434573FF45CF86353AE80EF516417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ódig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459ED72AD2964AEDB54DAEF41EBF3A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D289048-4890-4144-8F41-8D362031952B}"/>
      </w:docPartPr>
      <w:docPartBody>
        <w:p w:rsidR="00000000" w:rsidRDefault="00DD6C5C" w:rsidP="00DD6C5C">
          <w:pPr>
            <w:pStyle w:val="459ED72AD2964AEDB54DAEF41EBF3A917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ício.</w:t>
          </w:r>
        </w:p>
      </w:docPartBody>
    </w:docPart>
    <w:docPart>
      <w:docPartPr>
        <w:name w:val="2D606AB8287947C3A26EBA57B89B1F6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E99C00-FAAC-40F7-B6A5-CEB6509A8D34}"/>
      </w:docPartPr>
      <w:docPartBody>
        <w:p w:rsidR="00000000" w:rsidRDefault="00DD6C5C" w:rsidP="00DD6C5C">
          <w:pPr>
            <w:pStyle w:val="2D606AB8287947C3A26EBA57B89B1F6A6"/>
          </w:pPr>
          <w:r>
            <w:rPr>
              <w:rStyle w:val="TextodoEspaoReservado"/>
            </w:rPr>
            <w:t>Data</w:t>
          </w:r>
          <w:r w:rsidRPr="00A641F9">
            <w:rPr>
              <w:rStyle w:val="TextodoEspaoReservado"/>
            </w:rPr>
            <w:t>.</w:t>
          </w:r>
        </w:p>
      </w:docPartBody>
    </w:docPart>
    <w:docPart>
      <w:docPartPr>
        <w:name w:val="71050D98E60C4168B30CA806DC4FDE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21EF48-BFDE-4507-8C0F-1BDFCA2E2EAB}"/>
      </w:docPartPr>
      <w:docPartBody>
        <w:p w:rsidR="00000000" w:rsidRDefault="00DD6C5C" w:rsidP="00DD6C5C">
          <w:pPr>
            <w:pStyle w:val="71050D98E60C4168B30CA806DC4FDED96"/>
          </w:pPr>
          <w:r w:rsidRPr="00B50E26">
            <w:rPr>
              <w:rFonts w:ascii="Courier New" w:hAnsi="Courier New" w:cs="Courier New"/>
              <w:b/>
              <w:i/>
              <w:sz w:val="20"/>
              <w:szCs w:val="20"/>
              <w:shd w:val="clear" w:color="auto" w:fill="E7E6E6" w:themeFill="background2"/>
            </w:rPr>
            <w:t>Nome do solicitante</w:t>
          </w:r>
          <w:r w:rsidRPr="00B50E26">
            <w:rPr>
              <w:rStyle w:val="TextodoEspaoReservado"/>
              <w:b/>
              <w:shd w:val="clear" w:color="auto" w:fill="E7E6E6" w:themeFill="background2"/>
            </w:rPr>
            <w:t>.</w:t>
          </w:r>
        </w:p>
      </w:docPartBody>
    </w:docPart>
    <w:docPart>
      <w:docPartPr>
        <w:name w:val="F1EFDE8BBCAB429C9DC045E87F79AD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F9BF47-98C5-4045-9367-AEAFA7FF1EC6}"/>
      </w:docPartPr>
      <w:docPartBody>
        <w:p w:rsidR="00000000" w:rsidRDefault="00DD6C5C" w:rsidP="00DD6C5C">
          <w:pPr>
            <w:pStyle w:val="F1EFDE8BBCAB429C9DC045E87F79AD5F6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ódig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9371235689BF4813A49E842AF0F7C32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F9E2711-2BD3-4379-B483-490876F8BECD}"/>
      </w:docPartPr>
      <w:docPartBody>
        <w:p w:rsidR="00000000" w:rsidRDefault="00DD6C5C" w:rsidP="00DD6C5C">
          <w:pPr>
            <w:pStyle w:val="9371235689BF4813A49E842AF0F7C321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Nome da Disciplina.</w:t>
          </w:r>
        </w:p>
      </w:docPartBody>
    </w:docPart>
    <w:docPart>
      <w:docPartPr>
        <w:name w:val="9F583C52CC764FA9A082A8218B056B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E0CF05-2E29-4E48-9CFA-0C9D8576636B}"/>
      </w:docPartPr>
      <w:docPartBody>
        <w:p w:rsidR="00000000" w:rsidRDefault="00DD6C5C" w:rsidP="00DD6C5C">
          <w:pPr>
            <w:pStyle w:val="9F583C52CC764FA9A082A8218B056BCE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stituição.</w:t>
          </w:r>
        </w:p>
      </w:docPartBody>
    </w:docPart>
    <w:docPart>
      <w:docPartPr>
        <w:name w:val="091CCE897F2641C4A352740E35088A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0C5D45-4300-4D1E-B66D-D15E17D60540}"/>
      </w:docPartPr>
      <w:docPartBody>
        <w:p w:rsidR="00000000" w:rsidRDefault="00DD6C5C" w:rsidP="00DD6C5C">
          <w:pPr>
            <w:pStyle w:val="091CCE897F2641C4A352740E35088AD16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Programa de Pós-Graduaçã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7C8807F2CAB644A3811627D7329659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1BD7916-C776-486F-9BC7-8259F75FFC5C}"/>
      </w:docPartPr>
      <w:docPartBody>
        <w:p w:rsidR="00000000" w:rsidRDefault="00DD6C5C" w:rsidP="00DD6C5C">
          <w:pPr>
            <w:pStyle w:val="7C8807F2CAB644A3811627D7329659F3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ício.</w:t>
          </w:r>
        </w:p>
      </w:docPartBody>
    </w:docPart>
    <w:docPart>
      <w:docPartPr>
        <w:name w:val="59E3B346406D4CB494688666E072066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6D0089-FE91-40E9-8B1F-D96356B02FFA}"/>
      </w:docPartPr>
      <w:docPartBody>
        <w:p w:rsidR="00000000" w:rsidRDefault="00DD6C5C" w:rsidP="00DD6C5C">
          <w:pPr>
            <w:pStyle w:val="59E3B346406D4CB494688666E072066D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stituição.</w:t>
          </w:r>
        </w:p>
      </w:docPartBody>
    </w:docPart>
    <w:docPart>
      <w:docPartPr>
        <w:name w:val="11AAB7F21D694287AF57FC17807E2F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215A90-5C6D-45CD-B927-4A3CE2E4F757}"/>
      </w:docPartPr>
      <w:docPartBody>
        <w:p w:rsidR="00000000" w:rsidRDefault="00DD6C5C" w:rsidP="00DD6C5C">
          <w:pPr>
            <w:pStyle w:val="11AAB7F21D694287AF57FC17807E2F1F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stituição.</w:t>
          </w:r>
        </w:p>
      </w:docPartBody>
    </w:docPart>
    <w:docPart>
      <w:docPartPr>
        <w:name w:val="069A71B7A6E246C396A6E6DCC8CA56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D7ABCF8-F5E8-4973-92F4-E651598B50F6}"/>
      </w:docPartPr>
      <w:docPartBody>
        <w:p w:rsidR="00000000" w:rsidRDefault="00DD6C5C" w:rsidP="00DD6C5C">
          <w:pPr>
            <w:pStyle w:val="069A71B7A6E246C396A6E6DCC8CA56E5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Instituição.</w:t>
          </w:r>
        </w:p>
      </w:docPartBody>
    </w:docPart>
    <w:docPart>
      <w:docPartPr>
        <w:name w:val="D2CB1C06843F44738A716206ED8C4B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AB9CAA9-B783-495B-B611-7D03A4C46AF4}"/>
      </w:docPartPr>
      <w:docPartBody>
        <w:p w:rsidR="00000000" w:rsidRDefault="00DD6C5C" w:rsidP="00DD6C5C">
          <w:pPr>
            <w:pStyle w:val="D2CB1C06843F44738A716206ED8C4B3C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Nome da Disciplina.</w:t>
          </w:r>
        </w:p>
      </w:docPartBody>
    </w:docPart>
    <w:docPart>
      <w:docPartPr>
        <w:name w:val="8B35EB1A04C04F2FB8229F503ED3382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E649FDD-93EE-4F61-9A4E-69BAFB9048F4}"/>
      </w:docPartPr>
      <w:docPartBody>
        <w:p w:rsidR="00000000" w:rsidRDefault="00DD6C5C" w:rsidP="00DD6C5C">
          <w:pPr>
            <w:pStyle w:val="8B35EB1A04C04F2FB8229F503ED33821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Nome da Disciplina.</w:t>
          </w:r>
        </w:p>
      </w:docPartBody>
    </w:docPart>
    <w:docPart>
      <w:docPartPr>
        <w:name w:val="7BE6D77580E04DC389F1A8AC739A3A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77CD380-0E90-41A9-92A9-37040B8EA7E1}"/>
      </w:docPartPr>
      <w:docPartBody>
        <w:p w:rsidR="00000000" w:rsidRDefault="00DD6C5C" w:rsidP="00DD6C5C">
          <w:pPr>
            <w:pStyle w:val="7BE6D77580E04DC389F1A8AC739A3A356"/>
          </w:pP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Nome da Disciplina.</w:t>
          </w:r>
        </w:p>
      </w:docPartBody>
    </w:docPart>
    <w:docPart>
      <w:docPartPr>
        <w:name w:val="2947A742ACF74921818F6A0B4E2C09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7F684AA-93FF-40A4-A851-0BC1FEFEA2DA}"/>
      </w:docPartPr>
      <w:docPartBody>
        <w:p w:rsidR="00000000" w:rsidRDefault="00DD6C5C" w:rsidP="00DD6C5C">
          <w:pPr>
            <w:pStyle w:val="2947A742ACF74921818F6A0B4E2C09366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Programa de Pós-Graduaçã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ABF102468DB84F40ABA91F81B27ABF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947A30C-FCD6-431C-8C8E-F7DFFC669E6F}"/>
      </w:docPartPr>
      <w:docPartBody>
        <w:p w:rsidR="00000000" w:rsidRDefault="00DD6C5C" w:rsidP="00DD6C5C">
          <w:pPr>
            <w:pStyle w:val="ABF102468DB84F40ABA91F81B27ABF136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Programa de Pós-Graduaçã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0DDA8EA9DB9345F8A44FEFF5BA2B5C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F997830-D98B-47EE-A7F3-78F336200F31}"/>
      </w:docPartPr>
      <w:docPartBody>
        <w:p w:rsidR="00000000" w:rsidRDefault="00DD6C5C" w:rsidP="00DD6C5C">
          <w:pPr>
            <w:pStyle w:val="0DDA8EA9DB9345F8A44FEFF5BA2B5CF76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Programa de Pós-Graduaçã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79A29F6037F84BEC871D193A1A277C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9FAA5D-7CC1-4460-B8A4-64BD7C023DDA}"/>
      </w:docPartPr>
      <w:docPartBody>
        <w:p w:rsidR="00000000" w:rsidRDefault="00DD6C5C" w:rsidP="00DD6C5C">
          <w:pPr>
            <w:pStyle w:val="79A29F6037F84BEC871D193A1A277CE81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arga Horária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D8F0EB539FEC4E5C992407591F99C5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5F6C8B-2BDC-4240-B6E2-BB788B18C515}"/>
      </w:docPartPr>
      <w:docPartBody>
        <w:p w:rsidR="00000000" w:rsidRDefault="00DD6C5C" w:rsidP="00DD6C5C">
          <w:pPr>
            <w:pStyle w:val="D8F0EB539FEC4E5C992407591F99C5201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arga Horária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96795C43104240549C3360A1DB8034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D6151B4-9D43-4242-9CE7-C640BA06B34C}"/>
      </w:docPartPr>
      <w:docPartBody>
        <w:p w:rsidR="00000000" w:rsidRDefault="00DD6C5C" w:rsidP="00DD6C5C">
          <w:pPr>
            <w:pStyle w:val="96795C43104240549C3360A1DB80344C1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arga Horária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5E5FBEA5722C42E19AD752FC5F66435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9F2244-BDD2-4D82-A226-4A73134A1711}"/>
      </w:docPartPr>
      <w:docPartBody>
        <w:p w:rsidR="00000000" w:rsidRDefault="00DD6C5C" w:rsidP="00DD6C5C">
          <w:pPr>
            <w:pStyle w:val="5E5FBEA5722C42E19AD752FC5F664353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arga Horária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020F70DC6A3243A7AE2E852591C1313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694C0B-A4F3-4237-A29C-2CFF604D49AC}"/>
      </w:docPartPr>
      <w:docPartBody>
        <w:p w:rsidR="00000000" w:rsidRDefault="00DD6C5C" w:rsidP="00DD6C5C">
          <w:pPr>
            <w:pStyle w:val="020F70DC6A3243A7AE2E852591C1313F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réditos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  <w:docPart>
      <w:docPartPr>
        <w:name w:val="056358EBDB154A9F8B2543C083A4A0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E09363F-5893-4F43-8814-7FB3B6FEA1E5}"/>
      </w:docPartPr>
      <w:docPartBody>
        <w:p w:rsidR="00000000" w:rsidRDefault="00DD6C5C" w:rsidP="00DD6C5C">
          <w:pPr>
            <w:pStyle w:val="056358EBDB154A9F8B2543C083A4A0B4"/>
          </w:pPr>
          <w:r w:rsidRPr="00B50E26">
            <w:rPr>
              <w:rFonts w:ascii="Courier New" w:hAnsi="Courier New" w:cs="Courier New"/>
              <w:color w:val="000000" w:themeColor="text1"/>
              <w:sz w:val="18"/>
              <w:szCs w:val="18"/>
            </w:rPr>
            <w:t>Conceito</w:t>
          </w:r>
          <w:r w:rsidRPr="00B50E26">
            <w:rPr>
              <w:rStyle w:val="TextodoEspaoReservado"/>
              <w:rFonts w:ascii="Courier New" w:hAnsi="Courier New" w:cs="Courier New"/>
              <w:color w:val="000000" w:themeColor="text1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6C5C"/>
    <w:rsid w:val="00362F2C"/>
    <w:rsid w:val="00DD6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DD6C5C"/>
    <w:rPr>
      <w:color w:val="808080"/>
    </w:rPr>
  </w:style>
  <w:style w:type="paragraph" w:customStyle="1" w:styleId="2FE592C8CA74459BA049E7CD7EFCB7B8">
    <w:name w:val="2FE592C8CA74459BA049E7CD7EFCB7B8"/>
    <w:rsid w:val="00DD6C5C"/>
  </w:style>
  <w:style w:type="paragraph" w:customStyle="1" w:styleId="D51507B0B3F54CD291C52543670F791C">
    <w:name w:val="D51507B0B3F54CD291C52543670F791C"/>
    <w:rsid w:val="00DD6C5C"/>
  </w:style>
  <w:style w:type="paragraph" w:customStyle="1" w:styleId="C1254EBF92A64F19BEC783D36663A79E">
    <w:name w:val="C1254EBF92A64F19BEC783D36663A79E"/>
    <w:rsid w:val="00DD6C5C"/>
  </w:style>
  <w:style w:type="paragraph" w:customStyle="1" w:styleId="981B5CB24BA84FEA8AF50F5B4C137803">
    <w:name w:val="981B5CB24BA84FEA8AF50F5B4C137803"/>
    <w:rsid w:val="00DD6C5C"/>
  </w:style>
  <w:style w:type="paragraph" w:customStyle="1" w:styleId="EE7D434573FF45CF86353AE80EF51641">
    <w:name w:val="EE7D434573FF45CF86353AE80EF51641"/>
    <w:rsid w:val="00DD6C5C"/>
  </w:style>
  <w:style w:type="paragraph" w:customStyle="1" w:styleId="459ED72AD2964AEDB54DAEF41EBF3A91">
    <w:name w:val="459ED72AD2964AEDB54DAEF41EBF3A91"/>
    <w:rsid w:val="00DD6C5C"/>
  </w:style>
  <w:style w:type="paragraph" w:customStyle="1" w:styleId="2D606AB8287947C3A26EBA57B89B1F6A">
    <w:name w:val="2D606AB8287947C3A26EBA57B89B1F6A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">
    <w:name w:val="71050D98E60C4168B30CA806DC4FDED9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">
    <w:name w:val="F1EFDE8BBCAB429C9DC045E87F79AD5F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">
    <w:name w:val="9371235689BF4813A49E842AF0F7C32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">
    <w:name w:val="9F583C52CC764FA9A082A8218B056BCE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">
    <w:name w:val="091CCE897F2641C4A352740E35088AD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">
    <w:name w:val="7C8807F2CAB644A3811627D7329659F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1">
    <w:name w:val="2FE592C8CA74459BA049E7CD7EFCB7B8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1">
    <w:name w:val="D51507B0B3F54CD291C52543670F791C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1">
    <w:name w:val="C1254EBF92A64F19BEC783D36663A79E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1">
    <w:name w:val="981B5CB24BA84FEA8AF50F5B4C137803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1">
    <w:name w:val="EE7D434573FF45CF86353AE80EF51641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1">
    <w:name w:val="459ED72AD2964AEDB54DAEF41EBF3A91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">
    <w:name w:val="59E3B346406D4CB494688666E072066D"/>
    <w:rsid w:val="00DD6C5C"/>
  </w:style>
  <w:style w:type="paragraph" w:customStyle="1" w:styleId="CE0C9EACA6614FEE887825F106931CDF">
    <w:name w:val="CE0C9EACA6614FEE887825F106931CDF"/>
    <w:rsid w:val="00DD6C5C"/>
  </w:style>
  <w:style w:type="paragraph" w:customStyle="1" w:styleId="11AAB7F21D694287AF57FC17807E2F1F">
    <w:name w:val="11AAB7F21D694287AF57FC17807E2F1F"/>
    <w:rsid w:val="00DD6C5C"/>
  </w:style>
  <w:style w:type="paragraph" w:customStyle="1" w:styleId="069A71B7A6E246C396A6E6DCC8CA56E5">
    <w:name w:val="069A71B7A6E246C396A6E6DCC8CA56E5"/>
    <w:rsid w:val="00DD6C5C"/>
  </w:style>
  <w:style w:type="paragraph" w:customStyle="1" w:styleId="D2CB1C06843F44738A716206ED8C4B3C">
    <w:name w:val="D2CB1C06843F44738A716206ED8C4B3C"/>
    <w:rsid w:val="00DD6C5C"/>
  </w:style>
  <w:style w:type="paragraph" w:customStyle="1" w:styleId="BDBD9FF28BD645E88EA9CD44090C0EFD">
    <w:name w:val="BDBD9FF28BD645E88EA9CD44090C0EFD"/>
    <w:rsid w:val="00DD6C5C"/>
  </w:style>
  <w:style w:type="paragraph" w:customStyle="1" w:styleId="8B35EB1A04C04F2FB8229F503ED33821">
    <w:name w:val="8B35EB1A04C04F2FB8229F503ED33821"/>
    <w:rsid w:val="00DD6C5C"/>
  </w:style>
  <w:style w:type="paragraph" w:customStyle="1" w:styleId="7BE6D77580E04DC389F1A8AC739A3A35">
    <w:name w:val="7BE6D77580E04DC389F1A8AC739A3A35"/>
    <w:rsid w:val="00DD6C5C"/>
  </w:style>
  <w:style w:type="paragraph" w:customStyle="1" w:styleId="2947A742ACF74921818F6A0B4E2C0936">
    <w:name w:val="2947A742ACF74921818F6A0B4E2C0936"/>
    <w:rsid w:val="00DD6C5C"/>
  </w:style>
  <w:style w:type="paragraph" w:customStyle="1" w:styleId="ABF102468DB84F40ABA91F81B27ABF13">
    <w:name w:val="ABF102468DB84F40ABA91F81B27ABF13"/>
    <w:rsid w:val="00DD6C5C"/>
  </w:style>
  <w:style w:type="paragraph" w:customStyle="1" w:styleId="0DDA8EA9DB9345F8A44FEFF5BA2B5CF7">
    <w:name w:val="0DDA8EA9DB9345F8A44FEFF5BA2B5CF7"/>
    <w:rsid w:val="00DD6C5C"/>
  </w:style>
  <w:style w:type="paragraph" w:customStyle="1" w:styleId="2D606AB8287947C3A26EBA57B89B1F6A1">
    <w:name w:val="2D606AB8287947C3A26EBA57B89B1F6A1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1">
    <w:name w:val="71050D98E60C4168B30CA806DC4FDED9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1">
    <w:name w:val="F1EFDE8BBCAB429C9DC045E87F79AD5F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1">
    <w:name w:val="9371235689BF4813A49E842AF0F7C321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1">
    <w:name w:val="9F583C52CC764FA9A082A8218B056BCE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1">
    <w:name w:val="091CCE897F2641C4A352740E35088AD1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1">
    <w:name w:val="7C8807F2CAB644A3811627D7329659F3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2">
    <w:name w:val="2FE592C8CA74459BA049E7CD7EFCB7B8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CB1C06843F44738A716206ED8C4B3C1">
    <w:name w:val="D2CB1C06843F44738A716206ED8C4B3C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1">
    <w:name w:val="59E3B346406D4CB494688666E072066D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947A742ACF74921818F6A0B4E2C09361">
    <w:name w:val="2947A742ACF74921818F6A0B4E2C0936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2">
    <w:name w:val="D51507B0B3F54CD291C52543670F791C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2">
    <w:name w:val="C1254EBF92A64F19BEC783D36663A79E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35EB1A04C04F2FB8229F503ED338211">
    <w:name w:val="8B35EB1A04C04F2FB8229F503ED33821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1AAB7F21D694287AF57FC17807E2F1F1">
    <w:name w:val="11AAB7F21D694287AF57FC17807E2F1F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BF102468DB84F40ABA91F81B27ABF131">
    <w:name w:val="ABF102468DB84F40ABA91F81B27ABF13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2">
    <w:name w:val="981B5CB24BA84FEA8AF50F5B4C137803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2">
    <w:name w:val="EE7D434573FF45CF86353AE80EF51641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BE6D77580E04DC389F1A8AC739A3A351">
    <w:name w:val="7BE6D77580E04DC389F1A8AC739A3A35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69A71B7A6E246C396A6E6DCC8CA56E51">
    <w:name w:val="069A71B7A6E246C396A6E6DCC8CA56E5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DA8EA9DB9345F8A44FEFF5BA2B5CF71">
    <w:name w:val="0DDA8EA9DB9345F8A44FEFF5BA2B5CF7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2">
    <w:name w:val="459ED72AD2964AEDB54DAEF41EBF3A91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606AB8287947C3A26EBA57B89B1F6A2">
    <w:name w:val="2D606AB8287947C3A26EBA57B89B1F6A2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2">
    <w:name w:val="71050D98E60C4168B30CA806DC4FDED9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2">
    <w:name w:val="F1EFDE8BBCAB429C9DC045E87F79AD5F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2">
    <w:name w:val="9371235689BF4813A49E842AF0F7C321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2">
    <w:name w:val="9F583C52CC764FA9A082A8218B056BCE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2">
    <w:name w:val="091CCE897F2641C4A352740E35088AD1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2">
    <w:name w:val="7C8807F2CAB644A3811627D7329659F3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3">
    <w:name w:val="2FE592C8CA74459BA049E7CD7EFCB7B8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CB1C06843F44738A716206ED8C4B3C2">
    <w:name w:val="D2CB1C06843F44738A716206ED8C4B3C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2">
    <w:name w:val="59E3B346406D4CB494688666E072066D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947A742ACF74921818F6A0B4E2C09362">
    <w:name w:val="2947A742ACF74921818F6A0B4E2C0936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3">
    <w:name w:val="D51507B0B3F54CD291C52543670F791C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3">
    <w:name w:val="C1254EBF92A64F19BEC783D36663A79E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35EB1A04C04F2FB8229F503ED338212">
    <w:name w:val="8B35EB1A04C04F2FB8229F503ED33821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1AAB7F21D694287AF57FC17807E2F1F2">
    <w:name w:val="11AAB7F21D694287AF57FC17807E2F1F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BF102468DB84F40ABA91F81B27ABF132">
    <w:name w:val="ABF102468DB84F40ABA91F81B27ABF13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3">
    <w:name w:val="981B5CB24BA84FEA8AF50F5B4C137803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3">
    <w:name w:val="EE7D434573FF45CF86353AE80EF51641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BE6D77580E04DC389F1A8AC739A3A352">
    <w:name w:val="7BE6D77580E04DC389F1A8AC739A3A35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69A71B7A6E246C396A6E6DCC8CA56E52">
    <w:name w:val="069A71B7A6E246C396A6E6DCC8CA56E5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DA8EA9DB9345F8A44FEFF5BA2B5CF72">
    <w:name w:val="0DDA8EA9DB9345F8A44FEFF5BA2B5CF72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3">
    <w:name w:val="459ED72AD2964AEDB54DAEF41EBF3A91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606AB8287947C3A26EBA57B89B1F6A3">
    <w:name w:val="2D606AB8287947C3A26EBA57B89B1F6A3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3">
    <w:name w:val="71050D98E60C4168B30CA806DC4FDED9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3">
    <w:name w:val="F1EFDE8BBCAB429C9DC045E87F79AD5F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3">
    <w:name w:val="9371235689BF4813A49E842AF0F7C321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3">
    <w:name w:val="9F583C52CC764FA9A082A8218B056BCE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3">
    <w:name w:val="091CCE897F2641C4A352740E35088AD1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3">
    <w:name w:val="7C8807F2CAB644A3811627D7329659F3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4">
    <w:name w:val="2FE592C8CA74459BA049E7CD7EFCB7B8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CB1C06843F44738A716206ED8C4B3C3">
    <w:name w:val="D2CB1C06843F44738A716206ED8C4B3C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3">
    <w:name w:val="59E3B346406D4CB494688666E072066D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947A742ACF74921818F6A0B4E2C09363">
    <w:name w:val="2947A742ACF74921818F6A0B4E2C0936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4">
    <w:name w:val="D51507B0B3F54CD291C52543670F791C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4">
    <w:name w:val="C1254EBF92A64F19BEC783D36663A79E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35EB1A04C04F2FB8229F503ED338213">
    <w:name w:val="8B35EB1A04C04F2FB8229F503ED33821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1AAB7F21D694287AF57FC17807E2F1F3">
    <w:name w:val="11AAB7F21D694287AF57FC17807E2F1F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BF102468DB84F40ABA91F81B27ABF133">
    <w:name w:val="ABF102468DB84F40ABA91F81B27ABF13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4">
    <w:name w:val="981B5CB24BA84FEA8AF50F5B4C137803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4">
    <w:name w:val="EE7D434573FF45CF86353AE80EF51641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BE6D77580E04DC389F1A8AC739A3A353">
    <w:name w:val="7BE6D77580E04DC389F1A8AC739A3A35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69A71B7A6E246C396A6E6DCC8CA56E53">
    <w:name w:val="069A71B7A6E246C396A6E6DCC8CA56E5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DA8EA9DB9345F8A44FEFF5BA2B5CF73">
    <w:name w:val="0DDA8EA9DB9345F8A44FEFF5BA2B5CF7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4">
    <w:name w:val="459ED72AD2964AEDB54DAEF41EBF3A91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606AB8287947C3A26EBA57B89B1F6A4">
    <w:name w:val="2D606AB8287947C3A26EBA57B89B1F6A4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4">
    <w:name w:val="71050D98E60C4168B30CA806DC4FDED9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4">
    <w:name w:val="F1EFDE8BBCAB429C9DC045E87F79AD5F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4">
    <w:name w:val="9371235689BF4813A49E842AF0F7C321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4">
    <w:name w:val="9F583C52CC764FA9A082A8218B056BCE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4">
    <w:name w:val="091CCE897F2641C4A352740E35088AD1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4">
    <w:name w:val="7C8807F2CAB644A3811627D7329659F3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5">
    <w:name w:val="2FE592C8CA74459BA049E7CD7EFCB7B8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CB1C06843F44738A716206ED8C4B3C4">
    <w:name w:val="D2CB1C06843F44738A716206ED8C4B3C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4">
    <w:name w:val="59E3B346406D4CB494688666E072066D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947A742ACF74921818F6A0B4E2C09364">
    <w:name w:val="2947A742ACF74921818F6A0B4E2C0936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5">
    <w:name w:val="D51507B0B3F54CD291C52543670F791C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5">
    <w:name w:val="C1254EBF92A64F19BEC783D36663A79E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35EB1A04C04F2FB8229F503ED338214">
    <w:name w:val="8B35EB1A04C04F2FB8229F503ED33821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1AAB7F21D694287AF57FC17807E2F1F4">
    <w:name w:val="11AAB7F21D694287AF57FC17807E2F1F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BF102468DB84F40ABA91F81B27ABF134">
    <w:name w:val="ABF102468DB84F40ABA91F81B27ABF13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5">
    <w:name w:val="981B5CB24BA84FEA8AF50F5B4C137803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5">
    <w:name w:val="EE7D434573FF45CF86353AE80EF51641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BE6D77580E04DC389F1A8AC739A3A354">
    <w:name w:val="7BE6D77580E04DC389F1A8AC739A3A35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69A71B7A6E246C396A6E6DCC8CA56E54">
    <w:name w:val="069A71B7A6E246C396A6E6DCC8CA56E5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DA8EA9DB9345F8A44FEFF5BA2B5CF74">
    <w:name w:val="0DDA8EA9DB9345F8A44FEFF5BA2B5CF7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5">
    <w:name w:val="459ED72AD2964AEDB54DAEF41EBF3A91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606AB8287947C3A26EBA57B89B1F6A5">
    <w:name w:val="2D606AB8287947C3A26EBA57B89B1F6A5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5">
    <w:name w:val="71050D98E60C4168B30CA806DC4FDED9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5">
    <w:name w:val="F1EFDE8BBCAB429C9DC045E87F79AD5F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5">
    <w:name w:val="9371235689BF4813A49E842AF0F7C321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5">
    <w:name w:val="9F583C52CC764FA9A082A8218B056BCE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5">
    <w:name w:val="091CCE897F2641C4A352740E35088AD1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5">
    <w:name w:val="7C8807F2CAB644A3811627D7329659F3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6">
    <w:name w:val="2FE592C8CA74459BA049E7CD7EFCB7B8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CB1C06843F44738A716206ED8C4B3C5">
    <w:name w:val="D2CB1C06843F44738A716206ED8C4B3C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5">
    <w:name w:val="59E3B346406D4CB494688666E072066D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947A742ACF74921818F6A0B4E2C09365">
    <w:name w:val="2947A742ACF74921818F6A0B4E2C0936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6">
    <w:name w:val="D51507B0B3F54CD291C52543670F791C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6">
    <w:name w:val="C1254EBF92A64F19BEC783D36663A79E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35EB1A04C04F2FB8229F503ED338215">
    <w:name w:val="8B35EB1A04C04F2FB8229F503ED33821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1AAB7F21D694287AF57FC17807E2F1F5">
    <w:name w:val="11AAB7F21D694287AF57FC17807E2F1F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BF102468DB84F40ABA91F81B27ABF135">
    <w:name w:val="ABF102468DB84F40ABA91F81B27ABF13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6">
    <w:name w:val="981B5CB24BA84FEA8AF50F5B4C137803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6">
    <w:name w:val="EE7D434573FF45CF86353AE80EF51641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BE6D77580E04DC389F1A8AC739A3A355">
    <w:name w:val="7BE6D77580E04DC389F1A8AC739A3A35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69A71B7A6E246C396A6E6DCC8CA56E55">
    <w:name w:val="069A71B7A6E246C396A6E6DCC8CA56E5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DA8EA9DB9345F8A44FEFF5BA2B5CF75">
    <w:name w:val="0DDA8EA9DB9345F8A44FEFF5BA2B5CF75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6">
    <w:name w:val="459ED72AD2964AEDB54DAEF41EBF3A91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A29F6037F84BEC871D193A1A277CE8">
    <w:name w:val="79A29F6037F84BEC871D193A1A277CE8"/>
    <w:rsid w:val="00DD6C5C"/>
  </w:style>
  <w:style w:type="paragraph" w:customStyle="1" w:styleId="D8F0EB539FEC4E5C992407591F99C520">
    <w:name w:val="D8F0EB539FEC4E5C992407591F99C520"/>
    <w:rsid w:val="00DD6C5C"/>
  </w:style>
  <w:style w:type="paragraph" w:customStyle="1" w:styleId="96795C43104240549C3360A1DB80344C">
    <w:name w:val="96795C43104240549C3360A1DB80344C"/>
    <w:rsid w:val="00DD6C5C"/>
  </w:style>
  <w:style w:type="paragraph" w:customStyle="1" w:styleId="2D606AB8287947C3A26EBA57B89B1F6A6">
    <w:name w:val="2D606AB8287947C3A26EBA57B89B1F6A6"/>
    <w:rsid w:val="00DD6C5C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1050D98E60C4168B30CA806DC4FDED96">
    <w:name w:val="71050D98E60C4168B30CA806DC4FDED9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1EFDE8BBCAB429C9DC045E87F79AD5F6">
    <w:name w:val="F1EFDE8BBCAB429C9DC045E87F79AD5F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371235689BF4813A49E842AF0F7C3216">
    <w:name w:val="9371235689BF4813A49E842AF0F7C321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583C52CC764FA9A082A8218B056BCE6">
    <w:name w:val="9F583C52CC764FA9A082A8218B056BCE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1CCE897F2641C4A352740E35088AD16">
    <w:name w:val="091CCE897F2641C4A352740E35088AD1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E5FBEA5722C42E19AD752FC5F664353">
    <w:name w:val="5E5FBEA5722C42E19AD752FC5F664353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0F70DC6A3243A7AE2E852591C1313F">
    <w:name w:val="020F70DC6A3243A7AE2E852591C1313F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56358EBDB154A9F8B2543C083A4A0B4">
    <w:name w:val="056358EBDB154A9F8B2543C083A4A0B4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C8807F2CAB644A3811627D7329659F36">
    <w:name w:val="7C8807F2CAB644A3811627D7329659F3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E592C8CA74459BA049E7CD7EFCB7B87">
    <w:name w:val="2FE592C8CA74459BA049E7CD7EFCB7B87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CB1C06843F44738A716206ED8C4B3C6">
    <w:name w:val="D2CB1C06843F44738A716206ED8C4B3C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3B346406D4CB494688666E072066D6">
    <w:name w:val="59E3B346406D4CB494688666E072066D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947A742ACF74921818F6A0B4E2C09366">
    <w:name w:val="2947A742ACF74921818F6A0B4E2C0936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A29F6037F84BEC871D193A1A277CE81">
    <w:name w:val="79A29F6037F84BEC871D193A1A277CE8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1507B0B3F54CD291C52543670F791C7">
    <w:name w:val="D51507B0B3F54CD291C52543670F791C7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1254EBF92A64F19BEC783D36663A79E7">
    <w:name w:val="C1254EBF92A64F19BEC783D36663A79E7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35EB1A04C04F2FB8229F503ED338216">
    <w:name w:val="8B35EB1A04C04F2FB8229F503ED33821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1AAB7F21D694287AF57FC17807E2F1F6">
    <w:name w:val="11AAB7F21D694287AF57FC17807E2F1F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BF102468DB84F40ABA91F81B27ABF136">
    <w:name w:val="ABF102468DB84F40ABA91F81B27ABF13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8F0EB539FEC4E5C992407591F99C5201">
    <w:name w:val="D8F0EB539FEC4E5C992407591F99C520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1B5CB24BA84FEA8AF50F5B4C1378037">
    <w:name w:val="981B5CB24BA84FEA8AF50F5B4C1378037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E7D434573FF45CF86353AE80EF516417">
    <w:name w:val="EE7D434573FF45CF86353AE80EF516417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BE6D77580E04DC389F1A8AC739A3A356">
    <w:name w:val="7BE6D77580E04DC389F1A8AC739A3A35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69A71B7A6E246C396A6E6DCC8CA56E56">
    <w:name w:val="069A71B7A6E246C396A6E6DCC8CA56E5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DA8EA9DB9345F8A44FEFF5BA2B5CF76">
    <w:name w:val="0DDA8EA9DB9345F8A44FEFF5BA2B5CF76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6795C43104240549C3360A1DB80344C1">
    <w:name w:val="96795C43104240549C3360A1DB80344C1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59ED72AD2964AEDB54DAEF41EBF3A917">
    <w:name w:val="459ED72AD2964AEDB54DAEF41EBF3A917"/>
    <w:rsid w:val="00DD6C5C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8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AM</dc:creator>
  <cp:keywords/>
  <cp:lastModifiedBy>Prof</cp:lastModifiedBy>
  <cp:revision>3</cp:revision>
  <dcterms:created xsi:type="dcterms:W3CDTF">2017-09-11T14:58:00Z</dcterms:created>
  <dcterms:modified xsi:type="dcterms:W3CDTF">2017-09-11T15:09:00Z</dcterms:modified>
</cp:coreProperties>
</file>